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804B79" w14:textId="77777777" w:rsidR="0014317C" w:rsidRPr="00EF4EFF" w:rsidRDefault="0014317C" w:rsidP="0014317C">
      <w:pPr>
        <w:spacing w:after="160" w:line="25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F4EFF">
        <w:rPr>
          <w:rFonts w:ascii="Times New Roman" w:hAnsi="Times New Roman" w:cs="Times New Roman"/>
          <w:b/>
          <w:sz w:val="36"/>
          <w:szCs w:val="36"/>
        </w:rPr>
        <w:t>Supplementary Material</w:t>
      </w:r>
      <w:r w:rsidRPr="00EF4EFF">
        <w:rPr>
          <w:rFonts w:ascii="Times New Roman" w:hAnsi="Times New Roman" w:cs="Times New Roman" w:hint="eastAsia"/>
          <w:b/>
          <w:sz w:val="36"/>
          <w:szCs w:val="36"/>
        </w:rPr>
        <w:t>s</w:t>
      </w:r>
    </w:p>
    <w:p w14:paraId="22DC193B" w14:textId="77777777" w:rsidR="0014317C" w:rsidRPr="00EF4EFF" w:rsidRDefault="0014317C" w:rsidP="0014317C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70C0AFB7" w14:textId="77777777" w:rsidR="00AD2B0D" w:rsidRPr="00EF4EFF" w:rsidRDefault="00AD2B0D" w:rsidP="0014317C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2B220408" w14:textId="77777777" w:rsidR="00AD2B0D" w:rsidRPr="00EF4EFF" w:rsidRDefault="00AD2B0D" w:rsidP="0014317C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4448247C" w14:textId="1C06BD1C" w:rsidR="00FE1FB0" w:rsidRPr="00FE1FB0" w:rsidRDefault="00FE1FB0" w:rsidP="00FE1FB0">
      <w:pPr>
        <w:widowControl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E1FB0">
        <w:rPr>
          <w:rFonts w:ascii="Times New Roman" w:hAnsi="Times New Roman" w:cs="Times New Roman"/>
          <w:b/>
          <w:sz w:val="36"/>
          <w:szCs w:val="36"/>
        </w:rPr>
        <w:t xml:space="preserve">Environmental factors affecting </w:t>
      </w:r>
      <w:r w:rsidR="009A6A24">
        <w:rPr>
          <w:rFonts w:ascii="Times New Roman" w:hAnsi="Times New Roman" w:cs="Times New Roman"/>
          <w:b/>
          <w:sz w:val="36"/>
          <w:szCs w:val="36"/>
        </w:rPr>
        <w:t xml:space="preserve">the </w:t>
      </w:r>
      <w:r w:rsidRPr="00FE1FB0">
        <w:rPr>
          <w:rFonts w:ascii="Times New Roman" w:hAnsi="Times New Roman" w:cs="Times New Roman"/>
          <w:b/>
          <w:sz w:val="36"/>
          <w:szCs w:val="36"/>
        </w:rPr>
        <w:t>invasion success and morphological responses of a globally introduced crayfish in floodplain waterbodies</w:t>
      </w:r>
    </w:p>
    <w:p w14:paraId="1EAC8942" w14:textId="77777777" w:rsidR="00FE1FB0" w:rsidRPr="00FE1FB0" w:rsidRDefault="00FE1FB0" w:rsidP="00FE1FB0">
      <w:pPr>
        <w:widowControl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652E6617" w14:textId="1B732CD6" w:rsidR="00AD2B0D" w:rsidRPr="00EF4EFF" w:rsidRDefault="00FE1FB0" w:rsidP="00FE1FB0">
      <w:pPr>
        <w:widowControl/>
        <w:jc w:val="center"/>
        <w:rPr>
          <w:rFonts w:ascii="Times New Roman" w:hAnsi="Times New Roman" w:cs="Times New Roman"/>
          <w:b/>
          <w:sz w:val="28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Author: Keita Ooue, Nobuo Ishiyama, Masaki Ichimura, Futoshi Nakamura</w:t>
      </w:r>
    </w:p>
    <w:p w14:paraId="400F65A9" w14:textId="77777777" w:rsidR="00AD2B0D" w:rsidRPr="00EF4EFF" w:rsidRDefault="00AD2B0D" w:rsidP="00AD2B0D">
      <w:pPr>
        <w:widowControl/>
        <w:jc w:val="center"/>
        <w:rPr>
          <w:rFonts w:ascii="Times New Roman" w:hAnsi="Times New Roman" w:cs="Times New Roman"/>
          <w:b/>
          <w:sz w:val="28"/>
          <w:szCs w:val="36"/>
        </w:rPr>
      </w:pPr>
    </w:p>
    <w:p w14:paraId="29BBCE0D" w14:textId="77777777" w:rsidR="00AD2B0D" w:rsidRPr="00EF4EFF" w:rsidRDefault="00AD2B0D" w:rsidP="00AD2B0D">
      <w:pPr>
        <w:widowControl/>
        <w:jc w:val="center"/>
        <w:rPr>
          <w:rFonts w:ascii="Times New Roman" w:hAnsi="Times New Roman" w:cs="Times New Roman"/>
          <w:b/>
          <w:sz w:val="28"/>
          <w:szCs w:val="36"/>
        </w:rPr>
      </w:pPr>
    </w:p>
    <w:p w14:paraId="24DC9168" w14:textId="77777777" w:rsidR="00AD2B0D" w:rsidRDefault="00AD2B0D" w:rsidP="00AD2B0D">
      <w:pPr>
        <w:widowControl/>
        <w:jc w:val="center"/>
        <w:rPr>
          <w:rFonts w:ascii="Times New Roman" w:hAnsi="Times New Roman" w:cs="Times New Roman"/>
          <w:b/>
          <w:sz w:val="28"/>
          <w:szCs w:val="36"/>
        </w:rPr>
      </w:pPr>
    </w:p>
    <w:p w14:paraId="6D192F63" w14:textId="77777777" w:rsidR="0071381A" w:rsidRPr="00EF4EFF" w:rsidRDefault="0071381A" w:rsidP="00AD2B0D">
      <w:pPr>
        <w:widowControl/>
        <w:jc w:val="center"/>
        <w:rPr>
          <w:rFonts w:ascii="Times New Roman" w:hAnsi="Times New Roman" w:cs="Times New Roman"/>
          <w:b/>
          <w:sz w:val="28"/>
          <w:szCs w:val="36"/>
        </w:rPr>
      </w:pPr>
    </w:p>
    <w:p w14:paraId="3CC2FD9A" w14:textId="77777777" w:rsidR="00AD2B0D" w:rsidRPr="00EF4EFF" w:rsidRDefault="00AD2B0D" w:rsidP="00AD2B0D">
      <w:pPr>
        <w:widowControl/>
        <w:jc w:val="center"/>
        <w:rPr>
          <w:rFonts w:ascii="Times New Roman" w:hAnsi="Times New Roman" w:cs="Times New Roman"/>
          <w:b/>
          <w:sz w:val="28"/>
          <w:szCs w:val="36"/>
        </w:rPr>
      </w:pPr>
    </w:p>
    <w:p w14:paraId="1F87C6FA" w14:textId="77777777" w:rsidR="00AD2B0D" w:rsidRPr="00EF4EFF" w:rsidRDefault="00AD2B0D" w:rsidP="00AD2B0D">
      <w:pPr>
        <w:widowControl/>
        <w:jc w:val="center"/>
        <w:rPr>
          <w:rFonts w:ascii="Times New Roman" w:hAnsi="Times New Roman" w:cs="Times New Roman"/>
          <w:b/>
          <w:sz w:val="28"/>
          <w:szCs w:val="36"/>
        </w:rPr>
      </w:pPr>
    </w:p>
    <w:p w14:paraId="36E929FB" w14:textId="77777777" w:rsidR="0014317C" w:rsidRPr="00EF4EFF" w:rsidRDefault="00AD2B0D" w:rsidP="00AD2B0D">
      <w:pPr>
        <w:widowControl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F4EFF">
        <w:rPr>
          <w:rFonts w:ascii="Times New Roman" w:hAnsi="Times New Roman" w:cs="Times New Roman" w:hint="eastAsia"/>
          <w:b/>
          <w:sz w:val="28"/>
          <w:szCs w:val="24"/>
        </w:rPr>
        <w:t>Corresponding Author: Nobuo Ishiyama</w:t>
      </w:r>
    </w:p>
    <w:p w14:paraId="29FC4EC3" w14:textId="77777777" w:rsidR="00AD2B0D" w:rsidRPr="00EF4EFF" w:rsidRDefault="00AD2B0D" w:rsidP="00AD2B0D">
      <w:pPr>
        <w:widowControl/>
        <w:jc w:val="center"/>
        <w:rPr>
          <w:rFonts w:ascii="Times New Roman" w:hAnsi="Times New Roman" w:cs="Times New Roman"/>
          <w:sz w:val="28"/>
          <w:szCs w:val="24"/>
        </w:rPr>
      </w:pPr>
      <w:r w:rsidRPr="00EF4EFF">
        <w:rPr>
          <w:rFonts w:ascii="Times New Roman" w:hAnsi="Times New Roman" w:cs="Times New Roman" w:hint="eastAsia"/>
          <w:b/>
          <w:sz w:val="28"/>
          <w:szCs w:val="24"/>
        </w:rPr>
        <w:t>Hokkaido Universit</w:t>
      </w:r>
      <w:r w:rsidRPr="00EF4EFF">
        <w:rPr>
          <w:rFonts w:ascii="Times New Roman" w:hAnsi="Times New Roman" w:cs="Times New Roman" w:hint="eastAsia"/>
          <w:sz w:val="28"/>
          <w:szCs w:val="24"/>
        </w:rPr>
        <w:t>y</w:t>
      </w:r>
    </w:p>
    <w:p w14:paraId="4F665ABE" w14:textId="7C00B572" w:rsidR="00AD2B0D" w:rsidRDefault="00AD2B0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EF4EFF">
        <w:rPr>
          <w:rFonts w:ascii="Times New Roman" w:hAnsi="Times New Roman" w:cs="Times New Roman"/>
          <w:b/>
          <w:sz w:val="24"/>
          <w:szCs w:val="24"/>
        </w:rPr>
        <w:br w:type="page"/>
      </w:r>
      <w:r w:rsidR="001F7EB9" w:rsidRPr="001F7EB9">
        <w:rPr>
          <w:rFonts w:ascii="Times New Roman" w:hAnsi="Times New Roman" w:cs="Times New Roman"/>
          <w:b/>
          <w:sz w:val="24"/>
          <w:szCs w:val="24"/>
        </w:rPr>
        <w:lastRenderedPageBreak/>
        <w:t>Supplementary S1</w:t>
      </w:r>
      <w:r w:rsidR="00E15FE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5FEA" w:rsidRPr="00E15FEA">
        <w:rPr>
          <w:rFonts w:ascii="Times New Roman" w:hAnsi="Times New Roman" w:cs="Times New Roman"/>
          <w:sz w:val="24"/>
          <w:szCs w:val="24"/>
        </w:rPr>
        <w:t>Data on</w:t>
      </w:r>
      <w:r w:rsidR="00E15FEA">
        <w:rPr>
          <w:rFonts w:ascii="Times New Roman" w:hAnsi="Times New Roman" w:cs="Times New Roman"/>
          <w:sz w:val="24"/>
          <w:szCs w:val="24"/>
        </w:rPr>
        <w:t xml:space="preserve"> crayfish collected by electrofishing in floodplain tributaries</w:t>
      </w:r>
      <w:r w:rsidR="001F7EB9" w:rsidRPr="00E15FEA">
        <w:rPr>
          <w:rFonts w:ascii="Times New Roman" w:hAnsi="Times New Roman" w:cs="Times New Roman"/>
          <w:sz w:val="24"/>
          <w:szCs w:val="24"/>
        </w:rPr>
        <w:t>.</w:t>
      </w:r>
    </w:p>
    <w:p w14:paraId="5E141E51" w14:textId="77777777" w:rsidR="00E15FEA" w:rsidRDefault="00E15FE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51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80"/>
        <w:gridCol w:w="1280"/>
        <w:gridCol w:w="1280"/>
        <w:gridCol w:w="1280"/>
      </w:tblGrid>
      <w:tr w:rsidR="001F7EB9" w:rsidRPr="001F7EB9" w14:paraId="55397943" w14:textId="77777777" w:rsidTr="001F7EB9">
        <w:trPr>
          <w:trHeight w:val="36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439F5" w14:textId="77777777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ributary I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51D5" w14:textId="43652996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each</w:t>
            </w:r>
            <w:r w:rsidR="00DF2C7E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br/>
            </w: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 I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2C73" w14:textId="1AF933B7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Area </w:t>
            </w:r>
            <w:r w:rsidR="00DF2C7E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br/>
            </w: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(m</w:t>
            </w: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609F9" w14:textId="003E43C2" w:rsidR="001F7EB9" w:rsidRPr="001F7EB9" w:rsidRDefault="00955530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Crayfish (inds</w:t>
            </w:r>
            <w:r w:rsidR="001F7EB9"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)</w:t>
            </w:r>
          </w:p>
        </w:tc>
      </w:tr>
      <w:tr w:rsidR="00E526FF" w:rsidRPr="001F7EB9" w14:paraId="000F70CC" w14:textId="77777777" w:rsidTr="003B60A0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DD715" w14:textId="54947D22" w:rsidR="00E526FF" w:rsidRPr="001F7EB9" w:rsidRDefault="00E526FF" w:rsidP="00E526FF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0F00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730D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4.56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A3E5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5A552EDC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6E519" w14:textId="682A6409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FE99D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2B7E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1.3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B331F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0E2B976C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F39ED8" w14:textId="41BECB98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16DAD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79824E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8.62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88B8EF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3FCB2979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CC19B" w14:textId="5E542A63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C3A11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C6116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1.8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56AB2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62303A6A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02D5B4" w14:textId="75C8CEF9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D56EC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C7160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2.11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66151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0C16C5AA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DD41D" w14:textId="4D3F063A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F540C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1F69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0.8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9CAD3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E526FF" w:rsidRPr="001F7EB9" w14:paraId="3795DB68" w14:textId="77777777" w:rsidTr="003B60A0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9C965" w14:textId="5AF6BC21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2232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CD7B1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89.24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B8122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E526FF" w:rsidRPr="001F7EB9" w14:paraId="349F5B1E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EE765" w14:textId="020C91DD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FD386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A09C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00.9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4DD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E526FF" w:rsidRPr="001F7EB9" w14:paraId="5E8A74EF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776D35" w14:textId="153ADE83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565E4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2BB49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07.38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17C918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41484EE1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4DF27" w14:textId="65C24F14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184FB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7524D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0.8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D0CFE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E526FF" w:rsidRPr="001F7EB9" w14:paraId="7C34BDE7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6E914" w14:textId="5772703F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867D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E9E4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5.0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A58D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0B1DE1EF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64327" w14:textId="54875DBD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AE8F1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71ABF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73.72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103E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497D301E" w14:textId="77777777" w:rsidTr="003B60A0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714546" w14:textId="1F8FF148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B51C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978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73.66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B44D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0</w:t>
            </w:r>
          </w:p>
        </w:tc>
      </w:tr>
      <w:tr w:rsidR="00E526FF" w:rsidRPr="001F7EB9" w14:paraId="41C42458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BCF54" w14:textId="5FEED9A4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DC0F3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018A7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3.4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E6135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6</w:t>
            </w:r>
          </w:p>
        </w:tc>
      </w:tr>
      <w:tr w:rsidR="00E526FF" w:rsidRPr="001F7EB9" w14:paraId="655321CC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B31006" w14:textId="1439741C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7A77AB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4DAB85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3.28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B9E356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1</w:t>
            </w:r>
          </w:p>
        </w:tc>
      </w:tr>
      <w:tr w:rsidR="00E526FF" w:rsidRPr="001F7EB9" w14:paraId="7F70D345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47ADB" w14:textId="474A3C2D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A0509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0368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8.7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900D0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</w:t>
            </w:r>
          </w:p>
        </w:tc>
      </w:tr>
      <w:tr w:rsidR="00E526FF" w:rsidRPr="001F7EB9" w14:paraId="7C071127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66089C" w14:textId="6626175E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1CF8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16D5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9.9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9C0D2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E526FF" w:rsidRPr="001F7EB9" w14:paraId="6AC0FAFA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9EF58" w14:textId="688ABD76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FC549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2B7B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6.5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0DCBC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0</w:t>
            </w:r>
          </w:p>
        </w:tc>
      </w:tr>
      <w:tr w:rsidR="00E526FF" w:rsidRPr="001F7EB9" w14:paraId="39BAAA5E" w14:textId="77777777" w:rsidTr="003B60A0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692B21" w14:textId="047F5C8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85074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34635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43.32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957D1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3</w:t>
            </w:r>
          </w:p>
        </w:tc>
      </w:tr>
      <w:tr w:rsidR="00E526FF" w:rsidRPr="001F7EB9" w14:paraId="2713BACA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26AFE4" w14:textId="22B1B0E8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8C33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8095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27.51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97F1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9</w:t>
            </w:r>
          </w:p>
        </w:tc>
      </w:tr>
      <w:tr w:rsidR="00E526FF" w:rsidRPr="001F7EB9" w14:paraId="675AD80D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F1A0BD" w14:textId="55D91435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B045D4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73C7AF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28.97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04D1B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7</w:t>
            </w:r>
          </w:p>
        </w:tc>
      </w:tr>
      <w:tr w:rsidR="00E526FF" w:rsidRPr="001F7EB9" w14:paraId="5FAAFCEB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1F635C" w14:textId="57DAD7AE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384D6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BB301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86.8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ED5C1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2BBCB360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5A45D" w14:textId="40FE67CD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5EF8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B5278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91.8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7A187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5936B955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A431E" w14:textId="1A050073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D9630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836E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76.1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A100E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23290278" w14:textId="77777777" w:rsidTr="003B60A0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70E053" w14:textId="5C282180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A9FF4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71846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1.70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B1DF5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4</w:t>
            </w:r>
          </w:p>
        </w:tc>
      </w:tr>
      <w:tr w:rsidR="00E526FF" w:rsidRPr="001F7EB9" w14:paraId="33D8610E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06D7D" w14:textId="5A763806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54194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1BDA2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6.3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4B4C9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5</w:t>
            </w:r>
          </w:p>
        </w:tc>
      </w:tr>
      <w:tr w:rsidR="00E526FF" w:rsidRPr="001F7EB9" w14:paraId="10C21F84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102E5B" w14:textId="279DFEFB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CF0B7B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F87740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8.50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3BEF9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2</w:t>
            </w:r>
          </w:p>
        </w:tc>
      </w:tr>
      <w:tr w:rsidR="00E526FF" w:rsidRPr="001F7EB9" w14:paraId="463A689E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FC241" w14:textId="734BB9B9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BED09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15FA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85.22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FF517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64D6A36B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C5994" w14:textId="3B20E68B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556FC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6E1AE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72.5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ABC6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44C88288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482D92" w14:textId="78393164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8EA86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9B7CC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3.0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CF1E4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229358F5" w14:textId="77777777" w:rsidTr="003B60A0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478EA" w14:textId="4528D3CC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F9D38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F62FB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6.68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517E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3759A00B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86688" w14:textId="4A52065C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135F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E048C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2.5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2AF4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E526FF" w:rsidRPr="001F7EB9" w14:paraId="7A559467" w14:textId="77777777" w:rsidTr="003B60A0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5D91D4" w14:textId="47CADBAD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6B7F52"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T1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01E9A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R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2B058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30.70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83F4DC" w14:textId="77777777" w:rsidR="00E526FF" w:rsidRPr="001F7EB9" w:rsidRDefault="00E526FF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</w:tbl>
    <w:p w14:paraId="2C149AEF" w14:textId="77777777" w:rsidR="001F7EB9" w:rsidRDefault="001F7EB9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54DB2756" w14:textId="77777777" w:rsidR="001F7EB9" w:rsidRDefault="001F7EB9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0FA0EA68" w14:textId="77777777" w:rsidR="0036022D" w:rsidRDefault="0036022D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680E335" w14:textId="329F8E33" w:rsidR="001F7EB9" w:rsidRDefault="00E15FE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1F7EB9">
        <w:rPr>
          <w:rFonts w:ascii="Times New Roman" w:hAnsi="Times New Roman" w:cs="Times New Roman"/>
          <w:b/>
          <w:sz w:val="24"/>
          <w:szCs w:val="24"/>
        </w:rPr>
        <w:lastRenderedPageBreak/>
        <w:t>Supplementary S</w:t>
      </w:r>
      <w:r>
        <w:rPr>
          <w:rFonts w:ascii="Times New Roman" w:hAnsi="Times New Roman" w:cs="Times New Roman"/>
          <w:b/>
          <w:sz w:val="24"/>
          <w:szCs w:val="24"/>
        </w:rPr>
        <w:t xml:space="preserve">2 </w:t>
      </w:r>
      <w:r w:rsidRPr="00E15FEA">
        <w:rPr>
          <w:rFonts w:ascii="Times New Roman" w:hAnsi="Times New Roman" w:cs="Times New Roman"/>
          <w:sz w:val="24"/>
          <w:szCs w:val="24"/>
        </w:rPr>
        <w:t>Data on</w:t>
      </w:r>
      <w:r>
        <w:rPr>
          <w:rFonts w:ascii="Times New Roman" w:hAnsi="Times New Roman" w:cs="Times New Roman"/>
          <w:sz w:val="24"/>
          <w:szCs w:val="24"/>
        </w:rPr>
        <w:t xml:space="preserve"> crayfish collected </w:t>
      </w:r>
      <w:r w:rsidR="009A6A24">
        <w:rPr>
          <w:rFonts w:ascii="Times New Roman" w:hAnsi="Times New Roman" w:cs="Times New Roman"/>
          <w:sz w:val="24"/>
          <w:szCs w:val="24"/>
        </w:rPr>
        <w:t xml:space="preserve">using </w:t>
      </w:r>
      <w:r>
        <w:rPr>
          <w:rFonts w:ascii="Times New Roman" w:hAnsi="Times New Roman" w:cs="Times New Roman"/>
          <w:sz w:val="24"/>
          <w:szCs w:val="24"/>
        </w:rPr>
        <w:t>minnow trap</w:t>
      </w:r>
      <w:bookmarkStart w:id="0" w:name="_GoBack"/>
      <w:r w:rsidR="009A6A24">
        <w:rPr>
          <w:rFonts w:ascii="Times New Roman" w:hAnsi="Times New Roman" w:cs="Times New Roman"/>
          <w:sz w:val="24"/>
          <w:szCs w:val="24"/>
        </w:rPr>
        <w:t>s</w:t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 in floodplain lakes</w:t>
      </w:r>
      <w:r w:rsidRPr="00E15FEA">
        <w:rPr>
          <w:rFonts w:ascii="Times New Roman" w:hAnsi="Times New Roman" w:cs="Times New Roman"/>
          <w:sz w:val="24"/>
          <w:szCs w:val="24"/>
        </w:rPr>
        <w:t>.</w:t>
      </w:r>
    </w:p>
    <w:p w14:paraId="77F9FE93" w14:textId="77777777" w:rsidR="00E15FEA" w:rsidRDefault="00E15FE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51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80"/>
        <w:gridCol w:w="1280"/>
        <w:gridCol w:w="1280"/>
        <w:gridCol w:w="1280"/>
      </w:tblGrid>
      <w:tr w:rsidR="001F7EB9" w:rsidRPr="001F7EB9" w14:paraId="443D67EC" w14:textId="77777777" w:rsidTr="001F7EB9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B2F43" w14:textId="6541AD40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ake</w:t>
            </w:r>
            <w:r w:rsidR="00DF2C7E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br/>
            </w: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 I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0DCBB" w14:textId="23A04BD0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Net </w:t>
            </w:r>
            <w:r w:rsidR="00DF2C7E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br/>
            </w: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I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BF0A" w14:textId="5789430D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Area </w:t>
            </w:r>
            <w:r w:rsidR="00DF2C7E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br/>
            </w: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(ha)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9297" w14:textId="52E9E352" w:rsidR="001F7EB9" w:rsidRPr="001F7EB9" w:rsidRDefault="00955530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Crayfish (inds</w:t>
            </w:r>
            <w:r w:rsidR="001F7EB9"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)</w:t>
            </w:r>
          </w:p>
        </w:tc>
      </w:tr>
      <w:tr w:rsidR="001F7EB9" w:rsidRPr="001F7EB9" w14:paraId="5C990712" w14:textId="77777777" w:rsidTr="001F7EB9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8B25E" w14:textId="5CFEE2B5" w:rsidR="001F7EB9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F7FD6" w14:textId="77777777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81DB9" w14:textId="77777777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7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8F8AE" w14:textId="77777777" w:rsidR="001F7EB9" w:rsidRPr="001F7EB9" w:rsidRDefault="001F7EB9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555A3C83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B131E6" w14:textId="394C2F64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4482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FF25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0604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7C68FA3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05AB1" w14:textId="3AC2EFE9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3D76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262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32BD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7DA0125A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781054D" w14:textId="637A9CA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B557C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644D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7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BBF20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5A98B61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CFDD6" w14:textId="71D898CB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A70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786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41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04D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13CC3514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4CD2C" w14:textId="1D6A93B1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FEF0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6B1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41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DD6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671CBFCD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D06A0" w14:textId="1CB0AF04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3F11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56F80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41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3616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7B017040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F70053" w14:textId="4136EB65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45CB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6069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41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893F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3F0902E9" w14:textId="77777777" w:rsidTr="00FB160F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C3B51" w14:textId="72F14B58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C53D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288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4F57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1B730E3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17F15" w14:textId="2DE45E04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52BA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9B75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C15A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30561776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B350D" w14:textId="2CF77A46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F239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4FF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9971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42467DD5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CED5FE" w14:textId="2D1A9976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F4601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7451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5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1A0E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2472354B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62BF9" w14:textId="707E0906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1AFE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5C61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.5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7CB0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42C532D1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3516B" w14:textId="2E2D1E1F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7412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C23E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.5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941F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7A6A5E" w:rsidRPr="001F7EB9" w14:paraId="5406FFD8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B66DA" w14:textId="13E9572B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746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EE6D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.5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A76A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</w:t>
            </w:r>
          </w:p>
        </w:tc>
      </w:tr>
      <w:tr w:rsidR="007A6A5E" w:rsidRPr="001F7EB9" w14:paraId="3631B1C6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91E221" w14:textId="79C1C02B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CCB9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BB4F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.5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9BE9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4C5401A9" w14:textId="77777777" w:rsidTr="00FB160F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DC9A1" w14:textId="18F630A1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CF10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703E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.48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D08B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18F74AC2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09E8A" w14:textId="37B43F78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EEE6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D7A5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.4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BB5B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36AD2BB7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BB211" w14:textId="18F3B42A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B1BD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866B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.4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6EB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6A5EB9BC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72EA6B" w14:textId="5853735E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97C3A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3A44D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.48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F13F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3AC94E0B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83F8E" w14:textId="147DBB43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B17C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B39E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4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9373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28EACB8E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3D409" w14:textId="3685B236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A478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6828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4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13E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29CBA2C3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FCE5E" w14:textId="42129649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CC66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58BC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4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44D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65232353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FC977" w14:textId="5E1C5219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09DA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6EE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4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38BB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447CCE32" w14:textId="77777777" w:rsidTr="00FB160F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F0411" w14:textId="7F86724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BBCA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CFD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43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188E0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718D891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F1F52" w14:textId="63DB0EE4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1476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C561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43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98E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49D38862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8EA92" w14:textId="65D73FD4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BD03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740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43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3AE5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7A6A5E" w:rsidRPr="001F7EB9" w14:paraId="382A180B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23F689" w14:textId="0DB8A3A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B5C4E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0AC2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43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9889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4203A12E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93C42" w14:textId="7F6AE5E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976C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EC97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.1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2FEB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6</w:t>
            </w:r>
          </w:p>
        </w:tc>
      </w:tr>
      <w:tr w:rsidR="007A6A5E" w:rsidRPr="001F7EB9" w14:paraId="067FD3AF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4B399B" w14:textId="4302BD83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A54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9A66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.1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2681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8</w:t>
            </w:r>
          </w:p>
        </w:tc>
      </w:tr>
      <w:tr w:rsidR="007A6A5E" w:rsidRPr="001F7EB9" w14:paraId="5CD058FF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8A32F" w14:textId="5B2D2853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92E4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0F1F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.1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090C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8</w:t>
            </w:r>
          </w:p>
        </w:tc>
      </w:tr>
      <w:tr w:rsidR="007A6A5E" w:rsidRPr="001F7EB9" w14:paraId="15C4EC1D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31BF5" w14:textId="6E70DAE8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605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1D23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.1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B2AC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7A6A5E" w:rsidRPr="001F7EB9" w14:paraId="72648241" w14:textId="77777777" w:rsidTr="00FB160F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A2C385" w14:textId="7A8ADF8D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8B8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751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9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4ABE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2ECBDC2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E5EBAE" w14:textId="3CAF2C5E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F339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C4A8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503B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1EFDEAF2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85E05" w14:textId="2745EDA3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BB58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06A2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5B0D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9CB3DC5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2AFA4B" w14:textId="40BA57BD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D0C17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9A271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9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D9FCF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51C71036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D6976" w14:textId="47C4B91D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lastRenderedPageBreak/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3A4D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99B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C1E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0</w:t>
            </w:r>
          </w:p>
        </w:tc>
      </w:tr>
      <w:tr w:rsidR="007A6A5E" w:rsidRPr="001F7EB9" w14:paraId="72AE1A5A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C5B86D" w14:textId="60FE6400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116C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46AD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3DF6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35</w:t>
            </w:r>
          </w:p>
        </w:tc>
      </w:tr>
      <w:tr w:rsidR="007A6A5E" w:rsidRPr="001F7EB9" w14:paraId="4F781DFD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5E7DB" w14:textId="1A4F455E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C8B7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EEB9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18CE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5</w:t>
            </w:r>
          </w:p>
        </w:tc>
      </w:tr>
      <w:tr w:rsidR="007A6A5E" w:rsidRPr="001F7EB9" w14:paraId="1B980AD5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34E3F" w14:textId="6E24FA2B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DB0D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5D56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7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9FF6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45</w:t>
            </w:r>
          </w:p>
        </w:tc>
      </w:tr>
      <w:tr w:rsidR="007A6A5E" w:rsidRPr="001F7EB9" w14:paraId="3AFC7F2D" w14:textId="77777777" w:rsidTr="00FB160F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E43CF6" w14:textId="1B9E275A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369F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4A58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4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4D6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712C3F0A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A7A683" w14:textId="1D58788C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B95C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ECBB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4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AEB9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E2DEF7A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B5E57" w14:textId="661545F5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F0540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9335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4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2F78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897A072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48C61C" w14:textId="5929C38F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4C8C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F78BB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4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84E1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7B9FC736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2E6B8" w14:textId="324032F2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9E83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BD0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94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4D22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4</w:t>
            </w:r>
          </w:p>
        </w:tc>
      </w:tr>
      <w:tr w:rsidR="007A6A5E" w:rsidRPr="001F7EB9" w14:paraId="5DE62587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AA4BAB" w14:textId="63EF3A44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5AC1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71D4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94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B3ED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7</w:t>
            </w:r>
          </w:p>
        </w:tc>
      </w:tr>
      <w:tr w:rsidR="007A6A5E" w:rsidRPr="001F7EB9" w14:paraId="01EF41EA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A9611" w14:textId="6B9B2010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BE4D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6DDB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94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414D0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9</w:t>
            </w:r>
          </w:p>
        </w:tc>
      </w:tr>
      <w:tr w:rsidR="007A6A5E" w:rsidRPr="001F7EB9" w14:paraId="634B6726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C05306" w14:textId="3929EC1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DDCA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7E55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94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042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3</w:t>
            </w:r>
          </w:p>
        </w:tc>
      </w:tr>
      <w:tr w:rsidR="007A6A5E" w:rsidRPr="001F7EB9" w14:paraId="3AFB9D3B" w14:textId="77777777" w:rsidTr="00FB160F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1022E" w14:textId="185305F3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D95B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4B89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8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340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7</w:t>
            </w:r>
          </w:p>
        </w:tc>
      </w:tr>
      <w:tr w:rsidR="007A6A5E" w:rsidRPr="001F7EB9" w14:paraId="6F7993D3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CBB76C" w14:textId="4417FBB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8A60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5C3F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CA74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3</w:t>
            </w:r>
          </w:p>
        </w:tc>
      </w:tr>
      <w:tr w:rsidR="007A6A5E" w:rsidRPr="001F7EB9" w14:paraId="57808673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28ECD5" w14:textId="67207D69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25F8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68D3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4370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5</w:t>
            </w:r>
          </w:p>
        </w:tc>
      </w:tr>
      <w:tr w:rsidR="007A6A5E" w:rsidRPr="001F7EB9" w14:paraId="62E4377D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B2C15E" w14:textId="64780E7E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B119F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D613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8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717A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0</w:t>
            </w:r>
          </w:p>
        </w:tc>
      </w:tr>
      <w:tr w:rsidR="007A6A5E" w:rsidRPr="001F7EB9" w14:paraId="552A72B7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1A8F9" w14:textId="6CD0E072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C4E3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8F0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66FC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580D58CF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FBF61" w14:textId="243F6C1A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DD17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AB4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CB5F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6FC1A845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14F11E" w14:textId="3022F07F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2BF4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1B7A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455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5193242B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154B3" w14:textId="477103D0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B5E1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6B84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29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871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7181F9D5" w14:textId="77777777" w:rsidTr="00FB160F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F6E73" w14:textId="55AC2DEF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CE9A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58A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96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EF17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9</w:t>
            </w:r>
          </w:p>
        </w:tc>
      </w:tr>
      <w:tr w:rsidR="007A6A5E" w:rsidRPr="001F7EB9" w14:paraId="02C62087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5A428A" w14:textId="496B0ED4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759C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D447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9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7B92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8</w:t>
            </w:r>
          </w:p>
        </w:tc>
      </w:tr>
      <w:tr w:rsidR="007A6A5E" w:rsidRPr="001F7EB9" w14:paraId="0CFF81E1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A7FFD" w14:textId="2B24AF29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AF1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57C8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9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6412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1F7E1C9D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264FC8" w14:textId="3960910F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CF8A9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4A20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96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C8414D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6</w:t>
            </w:r>
          </w:p>
        </w:tc>
      </w:tr>
      <w:tr w:rsidR="007A6A5E" w:rsidRPr="001F7EB9" w14:paraId="64701A98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1C6D68" w14:textId="35090C78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DF55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ACEA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766D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7A6A5E" w:rsidRPr="001F7EB9" w14:paraId="24B8A661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B91BAD" w14:textId="37302273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8940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9281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35A3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2</w:t>
            </w:r>
          </w:p>
        </w:tc>
      </w:tr>
      <w:tr w:rsidR="007A6A5E" w:rsidRPr="001F7EB9" w14:paraId="57B11469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3AC48" w14:textId="4CA65ADC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5263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7E09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F4404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1</w:t>
            </w:r>
          </w:p>
        </w:tc>
      </w:tr>
      <w:tr w:rsidR="007A6A5E" w:rsidRPr="001F7EB9" w14:paraId="20888D04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68DA82" w14:textId="24F895E5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895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7A4F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50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8EF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5797DBEC" w14:textId="77777777" w:rsidTr="00FB160F">
        <w:trPr>
          <w:trHeight w:val="300"/>
        </w:trPr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96A7A6" w14:textId="6F9B4236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A52E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C8D8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EC49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794F381F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CC020" w14:textId="32481185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3923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C6AB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60309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763871D3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904E1" w14:textId="11D4F78E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2340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E1D4C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6DEA7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2772DB7A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E739E97" w14:textId="3229CD11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97F94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42B3F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16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FFEEA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7363C905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A9F40" w14:textId="08ACCDC9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427A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F0F4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3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9B8CF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47AFA261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3AD57" w14:textId="685F4BDE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CB6E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21938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3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E668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2793FFB0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F54791" w14:textId="2AEE782A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67D5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72E46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3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6E961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:rsidR="007A6A5E" w:rsidRPr="001F7EB9" w14:paraId="0A7743E5" w14:textId="77777777" w:rsidTr="00FB160F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C4C76B" w14:textId="1984A80B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BB689B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L</w:t>
            </w:r>
            <w:r>
              <w:rPr>
                <w:rFonts w:ascii="Times New Roman" w:eastAsia="ＭＳ Ｐゴシック" w:hAnsi="Times New Roman" w:cs="Times New Roman" w:hint="eastAsia"/>
                <w:color w:val="000000"/>
                <w:kern w:val="0"/>
                <w:sz w:val="22"/>
              </w:rPr>
              <w:t>1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354D2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79ED5B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3 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39993" w14:textId="77777777" w:rsidR="007A6A5E" w:rsidRPr="001F7EB9" w:rsidRDefault="007A6A5E" w:rsidP="001F7EB9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1F7EB9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</w:tbl>
    <w:p w14:paraId="4AF3AEB3" w14:textId="77777777" w:rsidR="001F7EB9" w:rsidRPr="00EF4EFF" w:rsidRDefault="001F7EB9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sectPr w:rsidR="001F7EB9" w:rsidRPr="00EF4EFF" w:rsidSect="0036022D">
      <w:footerReference w:type="default" r:id="rId7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684A6C" w14:textId="77777777" w:rsidR="009B076D" w:rsidRDefault="009B076D" w:rsidP="00DA07A8">
      <w:r>
        <w:separator/>
      </w:r>
    </w:p>
  </w:endnote>
  <w:endnote w:type="continuationSeparator" w:id="0">
    <w:p w14:paraId="0975870C" w14:textId="77777777" w:rsidR="009B076D" w:rsidRDefault="009B076D" w:rsidP="00DA0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02740753"/>
      <w:docPartObj>
        <w:docPartGallery w:val="Page Numbers (Bottom of Page)"/>
        <w:docPartUnique/>
      </w:docPartObj>
    </w:sdtPr>
    <w:sdtEndPr/>
    <w:sdtContent>
      <w:p w14:paraId="0B198E39" w14:textId="77777777" w:rsidR="00302034" w:rsidRDefault="0030203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7492" w:rsidRPr="00157492">
          <w:rPr>
            <w:noProof/>
            <w:lang w:val="ja-JP"/>
          </w:rPr>
          <w:t>1</w:t>
        </w:r>
        <w:r>
          <w:rPr>
            <w:noProof/>
            <w:lang w:val="ja-JP"/>
          </w:rPr>
          <w:fldChar w:fldCharType="end"/>
        </w:r>
      </w:p>
    </w:sdtContent>
  </w:sdt>
  <w:p w14:paraId="6E71D232" w14:textId="77777777" w:rsidR="00302034" w:rsidRDefault="0030203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9A8434" w14:textId="77777777" w:rsidR="009B076D" w:rsidRDefault="009B076D" w:rsidP="00DA07A8">
      <w:r>
        <w:separator/>
      </w:r>
    </w:p>
  </w:footnote>
  <w:footnote w:type="continuationSeparator" w:id="0">
    <w:p w14:paraId="73BAE724" w14:textId="77777777" w:rsidR="009B076D" w:rsidRDefault="009B076D" w:rsidP="00DA07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trackRevisions/>
  <w:defaultTabStop w:val="840"/>
  <w:drawingGridHorizontalSpacing w:val="105"/>
  <w:displayHorizontalDrawingGridEvery w:val="0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LAwMzK0NDACIiUdpeDU4uLM/DyQAkPTWgA9rQcBLQAAAA=="/>
  </w:docVars>
  <w:rsids>
    <w:rsidRoot w:val="006C11AD"/>
    <w:rsid w:val="00002264"/>
    <w:rsid w:val="00042E29"/>
    <w:rsid w:val="00054209"/>
    <w:rsid w:val="00084485"/>
    <w:rsid w:val="00085469"/>
    <w:rsid w:val="000B7364"/>
    <w:rsid w:val="000E564C"/>
    <w:rsid w:val="000E71B8"/>
    <w:rsid w:val="00141DE7"/>
    <w:rsid w:val="0014317C"/>
    <w:rsid w:val="00157492"/>
    <w:rsid w:val="00157A58"/>
    <w:rsid w:val="001819C5"/>
    <w:rsid w:val="001B42C7"/>
    <w:rsid w:val="001B6692"/>
    <w:rsid w:val="001D0184"/>
    <w:rsid w:val="001E6391"/>
    <w:rsid w:val="001F329C"/>
    <w:rsid w:val="001F7EB9"/>
    <w:rsid w:val="00224DC9"/>
    <w:rsid w:val="00230E20"/>
    <w:rsid w:val="00274B12"/>
    <w:rsid w:val="00275958"/>
    <w:rsid w:val="002910D4"/>
    <w:rsid w:val="002A5170"/>
    <w:rsid w:val="002A5F1C"/>
    <w:rsid w:val="002D158B"/>
    <w:rsid w:val="002E0B7F"/>
    <w:rsid w:val="00302034"/>
    <w:rsid w:val="00337D31"/>
    <w:rsid w:val="0035218F"/>
    <w:rsid w:val="0036022D"/>
    <w:rsid w:val="003B17F0"/>
    <w:rsid w:val="003D5A9D"/>
    <w:rsid w:val="003F022B"/>
    <w:rsid w:val="004202EA"/>
    <w:rsid w:val="00432650"/>
    <w:rsid w:val="0044309A"/>
    <w:rsid w:val="004700BE"/>
    <w:rsid w:val="004770DF"/>
    <w:rsid w:val="00496A12"/>
    <w:rsid w:val="00496B4C"/>
    <w:rsid w:val="004B710C"/>
    <w:rsid w:val="004D1502"/>
    <w:rsid w:val="004E4581"/>
    <w:rsid w:val="005136C6"/>
    <w:rsid w:val="005261D1"/>
    <w:rsid w:val="00531561"/>
    <w:rsid w:val="0055034E"/>
    <w:rsid w:val="005537B0"/>
    <w:rsid w:val="00564CAF"/>
    <w:rsid w:val="00566828"/>
    <w:rsid w:val="0057666A"/>
    <w:rsid w:val="005A11F9"/>
    <w:rsid w:val="005A5162"/>
    <w:rsid w:val="005A51F6"/>
    <w:rsid w:val="005A775E"/>
    <w:rsid w:val="005F1DD8"/>
    <w:rsid w:val="00612A41"/>
    <w:rsid w:val="00613809"/>
    <w:rsid w:val="00633066"/>
    <w:rsid w:val="00634487"/>
    <w:rsid w:val="006369EF"/>
    <w:rsid w:val="006573CE"/>
    <w:rsid w:val="00667AFB"/>
    <w:rsid w:val="00670C30"/>
    <w:rsid w:val="00687EA2"/>
    <w:rsid w:val="006A3CB4"/>
    <w:rsid w:val="006C11AD"/>
    <w:rsid w:val="006D1D55"/>
    <w:rsid w:val="006E4A38"/>
    <w:rsid w:val="0070074B"/>
    <w:rsid w:val="007066A9"/>
    <w:rsid w:val="0071381A"/>
    <w:rsid w:val="00746D5B"/>
    <w:rsid w:val="00754919"/>
    <w:rsid w:val="00764698"/>
    <w:rsid w:val="007654E8"/>
    <w:rsid w:val="007A6588"/>
    <w:rsid w:val="007A6A5E"/>
    <w:rsid w:val="007C35DB"/>
    <w:rsid w:val="007C6DBD"/>
    <w:rsid w:val="007E3E49"/>
    <w:rsid w:val="007F6422"/>
    <w:rsid w:val="00815B23"/>
    <w:rsid w:val="00834EEB"/>
    <w:rsid w:val="008A35E6"/>
    <w:rsid w:val="008B5714"/>
    <w:rsid w:val="008E69CC"/>
    <w:rsid w:val="00940596"/>
    <w:rsid w:val="00955530"/>
    <w:rsid w:val="009568DD"/>
    <w:rsid w:val="009621FD"/>
    <w:rsid w:val="00982497"/>
    <w:rsid w:val="009A6A24"/>
    <w:rsid w:val="009B076D"/>
    <w:rsid w:val="009B4B5D"/>
    <w:rsid w:val="009D2ADE"/>
    <w:rsid w:val="009D5538"/>
    <w:rsid w:val="009E3DFE"/>
    <w:rsid w:val="009E4E38"/>
    <w:rsid w:val="00A134FD"/>
    <w:rsid w:val="00A4544D"/>
    <w:rsid w:val="00A868DA"/>
    <w:rsid w:val="00A94B47"/>
    <w:rsid w:val="00AD2B0D"/>
    <w:rsid w:val="00AE2039"/>
    <w:rsid w:val="00AF0D02"/>
    <w:rsid w:val="00AF40FD"/>
    <w:rsid w:val="00B00D7E"/>
    <w:rsid w:val="00B2115E"/>
    <w:rsid w:val="00B53184"/>
    <w:rsid w:val="00B70A89"/>
    <w:rsid w:val="00B961EE"/>
    <w:rsid w:val="00BB5EE1"/>
    <w:rsid w:val="00C329FC"/>
    <w:rsid w:val="00C5738A"/>
    <w:rsid w:val="00CB2DBE"/>
    <w:rsid w:val="00CE34D5"/>
    <w:rsid w:val="00CF1CB9"/>
    <w:rsid w:val="00CF6203"/>
    <w:rsid w:val="00D04E76"/>
    <w:rsid w:val="00D127B2"/>
    <w:rsid w:val="00D26C7F"/>
    <w:rsid w:val="00D363A9"/>
    <w:rsid w:val="00D4246E"/>
    <w:rsid w:val="00D65E56"/>
    <w:rsid w:val="00D9605C"/>
    <w:rsid w:val="00DA07A8"/>
    <w:rsid w:val="00DB13A3"/>
    <w:rsid w:val="00DE4C56"/>
    <w:rsid w:val="00DF2C7E"/>
    <w:rsid w:val="00DF2EDF"/>
    <w:rsid w:val="00E15FEA"/>
    <w:rsid w:val="00E32D2F"/>
    <w:rsid w:val="00E515CA"/>
    <w:rsid w:val="00E526FF"/>
    <w:rsid w:val="00E73150"/>
    <w:rsid w:val="00E822D8"/>
    <w:rsid w:val="00E83D23"/>
    <w:rsid w:val="00EB6119"/>
    <w:rsid w:val="00EF4EFF"/>
    <w:rsid w:val="00F177A9"/>
    <w:rsid w:val="00F17E9A"/>
    <w:rsid w:val="00F20898"/>
    <w:rsid w:val="00F35F7A"/>
    <w:rsid w:val="00F52310"/>
    <w:rsid w:val="00F67621"/>
    <w:rsid w:val="00F74911"/>
    <w:rsid w:val="00F97C54"/>
    <w:rsid w:val="00FA6A66"/>
    <w:rsid w:val="00FB28A3"/>
    <w:rsid w:val="00FB7A00"/>
    <w:rsid w:val="00FD0909"/>
    <w:rsid w:val="00FE1FB0"/>
    <w:rsid w:val="00FE75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DBDADB"/>
  <w15:docId w15:val="{A1576C58-007D-412C-A2D6-28514FE8F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07A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A07A8"/>
  </w:style>
  <w:style w:type="paragraph" w:styleId="a5">
    <w:name w:val="footer"/>
    <w:basedOn w:val="a"/>
    <w:link w:val="a6"/>
    <w:uiPriority w:val="99"/>
    <w:unhideWhenUsed/>
    <w:rsid w:val="00DA07A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A07A8"/>
  </w:style>
  <w:style w:type="table" w:styleId="a7">
    <w:name w:val="Table Grid"/>
    <w:basedOn w:val="a1"/>
    <w:uiPriority w:val="39"/>
    <w:rsid w:val="00F523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laceholder Text"/>
    <w:basedOn w:val="a0"/>
    <w:uiPriority w:val="99"/>
    <w:semiHidden/>
    <w:rsid w:val="009E3DFE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5A51F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5A51F6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Hyperlink"/>
    <w:basedOn w:val="a0"/>
    <w:uiPriority w:val="99"/>
    <w:unhideWhenUsed/>
    <w:rsid w:val="00815B23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AE203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c">
    <w:name w:val="annotation reference"/>
    <w:basedOn w:val="a0"/>
    <w:uiPriority w:val="99"/>
    <w:semiHidden/>
    <w:unhideWhenUsed/>
    <w:rsid w:val="001B42C7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1B42C7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1B42C7"/>
  </w:style>
  <w:style w:type="paragraph" w:styleId="af">
    <w:name w:val="annotation subject"/>
    <w:basedOn w:val="ad"/>
    <w:next w:val="ad"/>
    <w:link w:val="af0"/>
    <w:uiPriority w:val="99"/>
    <w:semiHidden/>
    <w:unhideWhenUsed/>
    <w:rsid w:val="001B42C7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1B42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697D1-A4D0-4BE8-8180-3D50BADA3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日野</dc:creator>
  <cp:keywords/>
  <dc:description/>
  <cp:lastModifiedBy>Ishiyama Nobuo</cp:lastModifiedBy>
  <cp:revision>38</cp:revision>
  <cp:lastPrinted>2018-03-13T00:33:00Z</cp:lastPrinted>
  <dcterms:created xsi:type="dcterms:W3CDTF">2018-09-18T21:39:00Z</dcterms:created>
  <dcterms:modified xsi:type="dcterms:W3CDTF">2019-01-31T22:53:00Z</dcterms:modified>
</cp:coreProperties>
</file>